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34BCA" w14:textId="691090A8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492FECC6" w14:textId="1580D0C7" w:rsidR="00A55276" w:rsidRDefault="00A5527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 w:rsidR="000C115C">
        <w:rPr>
          <w:rFonts w:ascii="Century Gothic" w:eastAsia="Times New Roman" w:hAnsi="Century Gothic" w:cs="Arial"/>
          <w:color w:val="222222"/>
          <w:lang w:eastAsia="en-GB"/>
        </w:rPr>
        <w:t>13</w:t>
      </w:r>
      <w:r w:rsidRPr="00A5527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C115C">
        <w:rPr>
          <w:rFonts w:ascii="Century Gothic" w:eastAsia="Times New Roman" w:hAnsi="Century Gothic" w:cs="Arial"/>
          <w:color w:val="222222"/>
          <w:lang w:eastAsia="en-GB"/>
        </w:rPr>
        <w:t xml:space="preserve">November </w:t>
      </w:r>
      <w:r>
        <w:rPr>
          <w:rFonts w:ascii="Century Gothic" w:eastAsia="Times New Roman" w:hAnsi="Century Gothic" w:cs="Arial"/>
          <w:color w:val="222222"/>
          <w:lang w:eastAsia="en-GB"/>
        </w:rPr>
        <w:t>2019</w:t>
      </w:r>
    </w:p>
    <w:p w14:paraId="7AEF6CAE" w14:textId="1AA38E4F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s</w:t>
      </w:r>
      <w:r w:rsidR="00A55276">
        <w:rPr>
          <w:rFonts w:ascii="Century Gothic" w:eastAsia="Times New Roman" w:hAnsi="Century Gothic" w:cs="Arial"/>
          <w:color w:val="222222"/>
          <w:lang w:eastAsia="en-GB"/>
        </w:rPr>
        <w:t xml:space="preserve">, </w:t>
      </w:r>
    </w:p>
    <w:p w14:paraId="4E29496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20F2719A" w14:textId="10F3EF93" w:rsidR="00944549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We are very happy to invite You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r son to take part in our new upcoming season 2019/20. Our club is run by highly qualified coaches who always put development of players as top of priorities. 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41CEF4DF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programme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lec Reed Academy.</w:t>
      </w:r>
    </w:p>
    <w:p w14:paraId="5AA440FD" w14:textId="772376AF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Alec Reed Academy, </w:t>
      </w:r>
      <w:proofErr w:type="spellStart"/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>Bengarth</w:t>
      </w:r>
      <w:proofErr w:type="spellEnd"/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Rd, Northolt UB5 5LQ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38041D68" w14:textId="77777777" w:rsidR="00F920A3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10E90330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62C0B33" w14:textId="57666F75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9B6073">
        <w:rPr>
          <w:rFonts w:ascii="Century Gothic" w:eastAsia="Times New Roman" w:hAnsi="Century Gothic" w:cs="Arial"/>
          <w:bCs/>
          <w:color w:val="222222"/>
          <w:lang w:eastAsia="en-GB"/>
        </w:rPr>
        <w:t>7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quad </w:t>
      </w:r>
      <w:r w:rsidR="002A2C2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the C</w:t>
      </w:r>
      <w:r w:rsidR="00F014D1" w:rsidRPr="00AE672F">
        <w:rPr>
          <w:rFonts w:ascii="Century Gothic" w:eastAsia="Times New Roman" w:hAnsi="Century Gothic" w:cs="Arial"/>
          <w:bCs/>
          <w:color w:val="222222"/>
          <w:lang w:eastAsia="en-GB"/>
        </w:rPr>
        <w:t>ommunity Basketball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League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National League (TBC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A Payment of £50.00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19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6DC050ED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eams below 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subscription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eague registration, player registrations and 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official’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proofErr w:type="gramStart"/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>have to</w:t>
      </w:r>
      <w:proofErr w:type="gramEnd"/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4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4467B149" w14:textId="77777777" w:rsidR="00F920A3" w:rsidRPr="00AE672F" w:rsidRDefault="00F920A3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59090440" w14:textId="1264D4BA" w:rsidR="00F920A3" w:rsidRPr="00AE672F" w:rsidRDefault="00F920A3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756AACB0" w14:textId="56267769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1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4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1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11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</w:p>
    <w:p w14:paraId="186FDDB7" w14:textId="5A9EE877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2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4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2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12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</w:p>
    <w:p w14:paraId="16998009" w14:textId="043A27EF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1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4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1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1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9D1A8D9" w14:textId="17AC1F7B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4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28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B473C90" w14:textId="46B3EE07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4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31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6EB2ED7" w14:textId="43F5848A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4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5770AF5E" w14:textId="4C90825B" w:rsidR="00B360DD" w:rsidRPr="00AE672F" w:rsidRDefault="009219DA" w:rsidP="009219DA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4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9048B02" w14:textId="2BFE668E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4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5E5587BE" w14:textId="2248706B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4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15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60915EC4" w:rsidR="004558FD" w:rsidRPr="00AE672F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subscription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0C115C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39110EB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62CEB37A" w14:textId="18F5A999" w:rsidR="000E3D4F" w:rsidRPr="00AE672F" w:rsidRDefault="003B0014" w:rsidP="00897771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br w:type="page"/>
      </w:r>
      <w:r w:rsidR="002651CE"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lastRenderedPageBreak/>
        <w:t>Tr</w:t>
      </w:r>
      <w:r w:rsidR="000E3D4F"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ining</w:t>
      </w:r>
    </w:p>
    <w:p w14:paraId="09B14ED7" w14:textId="16DF49FA" w:rsidR="00F66713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Tuesdays </w:t>
      </w:r>
      <w:r w:rsidR="000C115C">
        <w:rPr>
          <w:rFonts w:ascii="Century Gothic" w:eastAsia="Times New Roman" w:hAnsi="Century Gothic" w:cs="Arial"/>
          <w:bCs/>
          <w:color w:val="222222"/>
          <w:lang w:eastAsia="en-GB"/>
        </w:rPr>
        <w:t>5:00</w:t>
      </w:r>
      <w:r w:rsidR="002A2C26">
        <w:rPr>
          <w:rFonts w:ascii="Century Gothic" w:eastAsia="Times New Roman" w:hAnsi="Century Gothic" w:cs="Arial"/>
          <w:bCs/>
          <w:color w:val="222222"/>
          <w:lang w:eastAsia="en-GB"/>
        </w:rPr>
        <w:t>-6:</w:t>
      </w:r>
      <w:r w:rsidR="000C115C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2A2C26">
        <w:rPr>
          <w:rFonts w:ascii="Century Gothic" w:eastAsia="Times New Roman" w:hAnsi="Century Gothic" w:cs="Arial"/>
          <w:bCs/>
          <w:color w:val="222222"/>
          <w:lang w:eastAsia="en-GB"/>
        </w:rPr>
        <w:t xml:space="preserve">0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pm at Alec Reed Academy</w:t>
      </w:r>
    </w:p>
    <w:p w14:paraId="542FA9E8" w14:textId="6B9CAC90" w:rsidR="000E3D4F" w:rsidRPr="00AE672F" w:rsidRDefault="002A2C2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ursday </w:t>
      </w:r>
      <w:r w:rsidR="000C115C"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:30-</w:t>
      </w:r>
      <w:r w:rsidR="000C115C">
        <w:rPr>
          <w:rFonts w:ascii="Century Gothic" w:eastAsia="Times New Roman" w:hAnsi="Century Gothic" w:cs="Arial"/>
          <w:bCs/>
          <w:color w:val="222222"/>
          <w:lang w:eastAsia="en-GB"/>
        </w:rPr>
        <w:t>7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:00 pm at Alec Reed Academy</w:t>
      </w:r>
      <w:r w:rsidR="00F014D1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4395F914" w14:textId="77777777" w:rsidR="000E3D4F" w:rsidRPr="00AE672F" w:rsidRDefault="000E3D4F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B815F43" w14:textId="77777777" w:rsidR="00B35CDA" w:rsidRPr="00AE672F" w:rsidRDefault="00B35CDA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3075DD" w14:textId="77777777" w:rsidR="002651CE" w:rsidRPr="00AE672F" w:rsidRDefault="002651CE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2726881D" w14:textId="77777777" w:rsidR="002651CE" w:rsidRPr="00AE672F" w:rsidRDefault="002651CE" w:rsidP="002651C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0C40786F" w14:textId="77777777" w:rsidR="002651CE" w:rsidRPr="00AE672F" w:rsidRDefault="002651CE" w:rsidP="002651C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94AC95B" w14:textId="77777777" w:rsidR="00285EA5" w:rsidRPr="00285EA5" w:rsidRDefault="00285EA5" w:rsidP="002407B2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Team Kit</w:t>
      </w:r>
    </w:p>
    <w:p w14:paraId="7321539F" w14:textId="70B0D624" w:rsidR="002651CE" w:rsidRPr="00AE672F" w:rsidRDefault="002651CE" w:rsidP="002407B2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2 sets of playing uniforms w</w:t>
      </w:r>
      <w:r w:rsidR="000E3D4F" w:rsidRPr="00AE672F">
        <w:rPr>
          <w:rFonts w:ascii="Century Gothic" w:eastAsia="Times New Roman" w:hAnsi="Century Gothic" w:cs="Arial"/>
          <w:bCs/>
          <w:color w:val="222222"/>
          <w:lang w:eastAsia="en-GB"/>
        </w:rPr>
        <w:t>ith name printed on the back</w:t>
      </w:r>
      <w:r w:rsidR="000E3D4F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8</w:t>
      </w:r>
      <w:r w:rsidR="00B01603"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3D83C51D" w14:textId="3EC59AD2" w:rsidR="00116311" w:rsidRDefault="002651CE" w:rsidP="002407B2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1</w:t>
      </w:r>
      <w:r w:rsidR="007620C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</w:t>
      </w:r>
      <w:r w:rsidR="00116311">
        <w:rPr>
          <w:rFonts w:ascii="Century Gothic" w:eastAsia="Times New Roman" w:hAnsi="Century Gothic" w:cs="Arial"/>
          <w:bCs/>
          <w:color w:val="222222"/>
          <w:lang w:eastAsia="en-GB"/>
        </w:rPr>
        <w:t xml:space="preserve">                                                          </w:t>
      </w:r>
      <w:r w:rsidR="002A2C26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2A2C26">
        <w:rPr>
          <w:rFonts w:ascii="Century Gothic" w:eastAsia="Times New Roman" w:hAnsi="Century Gothic" w:cs="Arial"/>
          <w:bCs/>
          <w:color w:val="222222"/>
          <w:lang w:eastAsia="en-GB"/>
        </w:rPr>
        <w:tab/>
        <w:t xml:space="preserve">    </w:t>
      </w:r>
      <w:r w:rsidR="00116311">
        <w:rPr>
          <w:rFonts w:ascii="Century Gothic" w:eastAsia="Times New Roman" w:hAnsi="Century Gothic" w:cs="Arial"/>
          <w:bCs/>
          <w:color w:val="222222"/>
          <w:lang w:eastAsia="en-GB"/>
        </w:rPr>
        <w:t xml:space="preserve">                   </w:t>
      </w:r>
      <w:r w:rsidR="00116311" w:rsidRPr="00AE672F">
        <w:rPr>
          <w:rFonts w:ascii="Century Gothic" w:eastAsia="Times New Roman" w:hAnsi="Century Gothic" w:cs="Arial"/>
          <w:bCs/>
          <w:color w:val="222222"/>
          <w:lang w:eastAsia="en-GB"/>
        </w:rPr>
        <w:t>£</w:t>
      </w:r>
      <w:r w:rsidR="00116311">
        <w:rPr>
          <w:rFonts w:ascii="Century Gothic" w:eastAsia="Times New Roman" w:hAnsi="Century Gothic" w:cs="Arial"/>
          <w:bCs/>
          <w:color w:val="222222"/>
          <w:lang w:eastAsia="en-GB"/>
        </w:rPr>
        <w:t>15.00</w:t>
      </w:r>
    </w:p>
    <w:p w14:paraId="43BDD565" w14:textId="3E3DECE6" w:rsidR="004B6F92" w:rsidRPr="00AE672F" w:rsidRDefault="00116311" w:rsidP="002407B2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Optional:</w:t>
      </w:r>
      <w:r w:rsidR="002651CE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2651CE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2651CE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2651CE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2651CE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67E6019" w14:textId="5E0ECD54" w:rsidR="00F014D1" w:rsidRPr="00AE672F" w:rsidRDefault="00F014D1" w:rsidP="002407B2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</w:t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>m (1 vest and 1 shorts)</w:t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3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5A82D8CA" w14:textId="17F8677D" w:rsidR="002651CE" w:rsidRPr="00AE672F" w:rsidRDefault="002A2C26" w:rsidP="002407B2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proofErr w:type="spellStart"/>
      <w:r>
        <w:rPr>
          <w:rFonts w:ascii="Century Gothic" w:eastAsia="Times New Roman" w:hAnsi="Century Gothic" w:cs="Arial"/>
          <w:bCs/>
          <w:color w:val="222222"/>
          <w:lang w:eastAsia="en-GB"/>
        </w:rPr>
        <w:t>Longsleeve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>shirt</w:t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="008552E0"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F66713" w:rsidRPr="00AE672F"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="002651CE"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68C390ED" w14:textId="3DF0B8C6" w:rsidR="002651CE" w:rsidRPr="00AE672F" w:rsidRDefault="008552E0" w:rsidP="002407B2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</w:t>
      </w:r>
      <w:r w:rsidR="000C115C"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="002651CE" w:rsidRPr="00AE672F">
        <w:rPr>
          <w:rFonts w:ascii="Century Gothic" w:eastAsia="Times New Roman" w:hAnsi="Century Gothic" w:cs="Arial"/>
          <w:bCs/>
          <w:color w:val="222222"/>
          <w:lang w:eastAsia="en-GB"/>
        </w:rPr>
        <w:t>5.00</w:t>
      </w:r>
    </w:p>
    <w:p w14:paraId="3F779ED0" w14:textId="77777777" w:rsidR="000E3D4F" w:rsidRPr="00AE672F" w:rsidRDefault="000E3D4F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B1466AE" w14:textId="77777777" w:rsidR="002651CE" w:rsidRPr="00AE672F" w:rsidRDefault="002651CE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8B4083E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7DACDCB4" w14:textId="7118E2A3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ondon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Elite</w:t>
      </w:r>
    </w:p>
    <w:p w14:paraId="6B9BEFB5" w14:textId="15570234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83216594</w:t>
      </w:r>
    </w:p>
    <w:p w14:paraId="5847D895" w14:textId="5C506499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20-76-90</w:t>
      </w:r>
    </w:p>
    <w:p w14:paraId="574CA046" w14:textId="479AB653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Barclays</w:t>
      </w:r>
    </w:p>
    <w:p w14:paraId="31AD7698" w14:textId="77777777" w:rsidR="00952C41" w:rsidRPr="00AE672F" w:rsidRDefault="00B360DD" w:rsidP="00B360DD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66AB84E6" w14:textId="77777777" w:rsidR="00370B5B" w:rsidRPr="00AE672F" w:rsidRDefault="00370B5B" w:rsidP="00B360DD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5D166A08" w14:textId="77777777" w:rsidR="00370B5B" w:rsidRPr="00AE672F" w:rsidRDefault="00370B5B" w:rsidP="00B360DD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3FEEA620" w14:textId="77777777" w:rsidR="00370B5B" w:rsidRPr="00AE672F" w:rsidRDefault="00B35CDA" w:rsidP="00B360DD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 xml:space="preserve">Staff </w:t>
      </w:r>
      <w:r w:rsidR="00370B5B" w:rsidRPr="00AE672F">
        <w:rPr>
          <w:rFonts w:ascii="Century Gothic" w:hAnsi="Century Gothic" w:cs="Arial"/>
          <w:b/>
        </w:rPr>
        <w:t>Contact Details:</w:t>
      </w:r>
    </w:p>
    <w:p w14:paraId="24130535" w14:textId="52F9C84D" w:rsidR="00A155FC" w:rsidRDefault="00370B5B" w:rsidP="00B360DD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 w:rsidR="00B610D4"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="00A155FC"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4167DEB6" w14:textId="1FEB2306" w:rsidR="00370B5B" w:rsidRPr="00AE672F" w:rsidRDefault="000C115C" w:rsidP="00B360DD">
      <w:pPr>
        <w:spacing w:after="0" w:line="240" w:lineRule="auto"/>
        <w:ind w:left="2880" w:hanging="2880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Mauro DiNunzio</w:t>
      </w:r>
      <w:r w:rsidR="00A155FC">
        <w:rPr>
          <w:rFonts w:ascii="Century Gothic" w:hAnsi="Century Gothic" w:cs="Arial"/>
        </w:rPr>
        <w:tab/>
      </w:r>
      <w:r w:rsidR="00A155FC">
        <w:rPr>
          <w:rFonts w:ascii="Century Gothic" w:hAnsi="Century Gothic" w:cs="Arial"/>
        </w:rPr>
        <w:tab/>
        <w:t>07</w:t>
      </w:r>
      <w:r>
        <w:rPr>
          <w:rFonts w:ascii="Century Gothic" w:hAnsi="Century Gothic" w:cs="Arial"/>
        </w:rPr>
        <w:t>424789352</w:t>
      </w:r>
      <w:r w:rsidR="00A155FC">
        <w:rPr>
          <w:rFonts w:ascii="Century Gothic" w:hAnsi="Century Gothic" w:cs="Arial"/>
        </w:rPr>
        <w:t xml:space="preserve"> </w:t>
      </w:r>
      <w:proofErr w:type="spellStart"/>
      <w:r w:rsidR="002A2C26">
        <w:rPr>
          <w:rFonts w:ascii="Century Gothic" w:hAnsi="Century Gothic" w:cs="Arial"/>
        </w:rPr>
        <w:t>coach</w:t>
      </w:r>
      <w:r w:rsidR="00A155FC">
        <w:rPr>
          <w:rFonts w:ascii="Century Gothic" w:hAnsi="Century Gothic" w:cs="Arial"/>
        </w:rPr>
        <w:t>@londonelite.cl</w:t>
      </w:r>
      <w:r w:rsidR="00116311">
        <w:rPr>
          <w:rFonts w:ascii="Century Gothic" w:hAnsi="Century Gothic" w:cs="Arial"/>
        </w:rPr>
        <w:t>ub</w:t>
      </w:r>
      <w:proofErr w:type="spellEnd"/>
      <w:r w:rsidR="00370B5B" w:rsidRPr="00AE672F">
        <w:rPr>
          <w:rFonts w:ascii="Century Gothic" w:hAnsi="Century Gothic" w:cs="Arial"/>
        </w:rPr>
        <w:tab/>
      </w:r>
      <w:r w:rsidR="00370B5B" w:rsidRPr="00AE672F">
        <w:rPr>
          <w:rFonts w:ascii="Century Gothic" w:hAnsi="Century Gothic" w:cs="Arial"/>
        </w:rPr>
        <w:tab/>
      </w:r>
    </w:p>
    <w:p w14:paraId="15C9FC99" w14:textId="301E6DB1" w:rsidR="004D2D7B" w:rsidRPr="00AE672F" w:rsidRDefault="004D2D7B" w:rsidP="003B0014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sectPr w:rsidR="004D2D7B" w:rsidRPr="00AE672F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DB138" w14:textId="77777777" w:rsidR="00970C75" w:rsidRDefault="00970C75" w:rsidP="00A55276">
      <w:pPr>
        <w:spacing w:after="0" w:line="240" w:lineRule="auto"/>
      </w:pPr>
      <w:r>
        <w:separator/>
      </w:r>
    </w:p>
  </w:endnote>
  <w:endnote w:type="continuationSeparator" w:id="0">
    <w:p w14:paraId="5E890928" w14:textId="77777777" w:rsidR="00970C75" w:rsidRDefault="00970C75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DA18860" id="Straight Connector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11E3F63F" w:rsidR="00897771" w:rsidRPr="00897771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</w:t>
    </w:r>
    <w:r w:rsidR="009E3613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ab/>
    </w:r>
    <w:hyperlink r:id="rId1" w:history="1">
      <w:r w:rsidR="002E08A5" w:rsidRPr="009D000C">
        <w:rPr>
          <w:rStyle w:val="Hyperlink"/>
          <w:rFonts w:ascii="Century Gothic" w:eastAsia="Times New Roman" w:hAnsi="Century Gothic" w:cs="Arial"/>
          <w:sz w:val="18"/>
          <w:szCs w:val="18"/>
          <w:lang w:eastAsia="en-GB"/>
        </w:rPr>
        <w:t>gm@londonelite.club</w:t>
      </w:r>
    </w:hyperlink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</w:p>
  <w:p w14:paraId="192D3805" w14:textId="77777777" w:rsidR="00897771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4BD8F767" w14:textId="176F055B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2EE208" w14:textId="77777777" w:rsidR="00970C75" w:rsidRDefault="00970C75" w:rsidP="00A55276">
      <w:pPr>
        <w:spacing w:after="0" w:line="240" w:lineRule="auto"/>
      </w:pPr>
      <w:r>
        <w:separator/>
      </w:r>
    </w:p>
  </w:footnote>
  <w:footnote w:type="continuationSeparator" w:id="0">
    <w:p w14:paraId="01D2804D" w14:textId="77777777" w:rsidR="00970C75" w:rsidRDefault="00970C75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FD144" w14:textId="241926FD" w:rsidR="00A55276" w:rsidRDefault="00A55276">
    <w:pPr>
      <w:pStyle w:val="Header"/>
    </w:pPr>
    <w:r w:rsidRPr="00AE672F">
      <w:rPr>
        <w:rFonts w:ascii="Century Gothic" w:eastAsia="Times New Roman" w:hAnsi="Century Gothic" w:cs="Arial"/>
        <w:noProof/>
        <w:color w:val="222222"/>
        <w:lang w:eastAsia="en-GB"/>
      </w:rPr>
      <w:drawing>
        <wp:anchor distT="0" distB="0" distL="114300" distR="114300" simplePos="0" relativeHeight="251637248" behindDoc="0" locked="0" layoutInCell="1" allowOverlap="1" wp14:anchorId="0FDABFA9" wp14:editId="5A91EB4C">
          <wp:simplePos x="0" y="0"/>
          <wp:positionH relativeFrom="column">
            <wp:posOffset>2689860</wp:posOffset>
          </wp:positionH>
          <wp:positionV relativeFrom="paragraph">
            <wp:posOffset>-289560</wp:posOffset>
          </wp:positionV>
          <wp:extent cx="1081343" cy="899160"/>
          <wp:effectExtent l="0" t="0" r="508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r  white bac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357" cy="9124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wUA/UF1sSwAAAA="/>
  </w:docVars>
  <w:rsids>
    <w:rsidRoot w:val="004558FD"/>
    <w:rsid w:val="000533BE"/>
    <w:rsid w:val="000C115C"/>
    <w:rsid w:val="000E3D4F"/>
    <w:rsid w:val="00116311"/>
    <w:rsid w:val="002407B2"/>
    <w:rsid w:val="002651CE"/>
    <w:rsid w:val="00285EA5"/>
    <w:rsid w:val="002A2C26"/>
    <w:rsid w:val="002B240C"/>
    <w:rsid w:val="002E08A5"/>
    <w:rsid w:val="00321C73"/>
    <w:rsid w:val="00370B5B"/>
    <w:rsid w:val="003B0014"/>
    <w:rsid w:val="003B6CCA"/>
    <w:rsid w:val="003E7036"/>
    <w:rsid w:val="004558FD"/>
    <w:rsid w:val="004B6F92"/>
    <w:rsid w:val="004D2D7B"/>
    <w:rsid w:val="00534444"/>
    <w:rsid w:val="0057533B"/>
    <w:rsid w:val="00616CDD"/>
    <w:rsid w:val="006F4115"/>
    <w:rsid w:val="00750CAE"/>
    <w:rsid w:val="007620C4"/>
    <w:rsid w:val="00776F54"/>
    <w:rsid w:val="008552E0"/>
    <w:rsid w:val="008618FF"/>
    <w:rsid w:val="00897771"/>
    <w:rsid w:val="009219DA"/>
    <w:rsid w:val="00944549"/>
    <w:rsid w:val="00952C41"/>
    <w:rsid w:val="00970C75"/>
    <w:rsid w:val="009B6073"/>
    <w:rsid w:val="009E3613"/>
    <w:rsid w:val="00A155FC"/>
    <w:rsid w:val="00A24E47"/>
    <w:rsid w:val="00A55276"/>
    <w:rsid w:val="00AE672F"/>
    <w:rsid w:val="00B01603"/>
    <w:rsid w:val="00B35CDA"/>
    <w:rsid w:val="00B360DD"/>
    <w:rsid w:val="00B610D4"/>
    <w:rsid w:val="00BB2D3B"/>
    <w:rsid w:val="00C26518"/>
    <w:rsid w:val="00C74DD7"/>
    <w:rsid w:val="00CE0837"/>
    <w:rsid w:val="00D03CB0"/>
    <w:rsid w:val="00D056AF"/>
    <w:rsid w:val="00D5750F"/>
    <w:rsid w:val="00D62EE0"/>
    <w:rsid w:val="00F014D1"/>
    <w:rsid w:val="00F4201B"/>
    <w:rsid w:val="00F66713"/>
    <w:rsid w:val="00F920A3"/>
    <w:rsid w:val="00FE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gm@londonelite.club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Szatkowski</cp:lastModifiedBy>
  <cp:revision>3</cp:revision>
  <dcterms:created xsi:type="dcterms:W3CDTF">2019-11-13T11:24:00Z</dcterms:created>
  <dcterms:modified xsi:type="dcterms:W3CDTF">2020-04-27T11:54:00Z</dcterms:modified>
</cp:coreProperties>
</file>